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92ACA6E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motive Technology 7</w:t>
      </w:r>
      <w:r w:rsidR="00A02FE5" w:rsidRPr="00A02FE5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 xml:space="preserve"> Ed</w:t>
      </w:r>
      <w:r w:rsidR="00EB3806">
        <w:rPr>
          <w:rFonts w:eastAsia="Times New Roman" w:cstheme="minorHAnsi"/>
          <w:b/>
          <w:color w:val="181717"/>
          <w:sz w:val="28"/>
          <w:szCs w:val="28"/>
        </w:rPr>
        <w:t>iti</w:t>
      </w:r>
      <w:r w:rsidR="00A02FE5">
        <w:rPr>
          <w:rFonts w:eastAsia="Times New Roman" w:cstheme="minorHAnsi"/>
          <w:b/>
          <w:color w:val="181717"/>
          <w:sz w:val="28"/>
          <w:szCs w:val="28"/>
        </w:rPr>
        <w:t>on</w:t>
      </w:r>
    </w:p>
    <w:p w14:paraId="4B00501E" w14:textId="330ED534" w:rsidR="00886A1E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6B3E32">
        <w:rPr>
          <w:rFonts w:eastAsia="Times New Roman" w:cstheme="minorHAnsi"/>
          <w:b/>
          <w:color w:val="181717"/>
          <w:sz w:val="28"/>
          <w:szCs w:val="28"/>
        </w:rPr>
        <w:t>5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984DE8">
        <w:rPr>
          <w:rFonts w:eastAsia="Times New Roman" w:cstheme="minorHAnsi"/>
          <w:b/>
          <w:color w:val="181717"/>
          <w:sz w:val="28"/>
          <w:szCs w:val="28"/>
        </w:rPr>
        <w:t>Shop Safety</w:t>
      </w:r>
    </w:p>
    <w:p w14:paraId="0766CA74" w14:textId="00795D6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796F6CA" w14:textId="2485D85E" w:rsidR="008A6DDB" w:rsidRDefault="00D372C4" w:rsidP="00B14144">
      <w:pPr>
        <w:spacing w:after="0"/>
        <w:ind w:left="450" w:right="-810"/>
      </w:pPr>
      <w:r>
        <w:t xml:space="preserve">1. </w:t>
      </w:r>
      <w:r w:rsidR="00B14144">
        <w:t>Personal Protective Equipment, Safety Tips for Technicians, Electrical Safety</w:t>
      </w:r>
    </w:p>
    <w:p w14:paraId="58E6D4DA" w14:textId="35FC9FFE" w:rsidR="00635EA7" w:rsidRDefault="00B14144" w:rsidP="008D3115">
      <w:pPr>
        <w:spacing w:after="0"/>
        <w:ind w:left="450" w:right="-810"/>
      </w:pPr>
      <w:r>
        <w:t xml:space="preserve">2. </w:t>
      </w:r>
      <w:r w:rsidR="00C542ED">
        <w:t>Fire Extinguishers,</w:t>
      </w:r>
      <w:r w:rsidR="00332C58">
        <w:t xml:space="preserve"> First Aid and Eye Wash Stations</w:t>
      </w:r>
      <w:r w:rsidR="008D3115">
        <w:t xml:space="preserve">, and </w:t>
      </w:r>
      <w:r w:rsidR="008D3115">
        <w:t>Evacuation Route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71AAD6A" w14:textId="5E0FE161" w:rsidR="00E923FE" w:rsidRDefault="008F46C1" w:rsidP="00E923FE">
      <w:pPr>
        <w:spacing w:after="0"/>
        <w:ind w:left="450" w:right="-810"/>
      </w:pPr>
      <w:r>
        <w:t xml:space="preserve">1. </w:t>
      </w:r>
      <w:r w:rsidR="00E923FE">
        <w:t xml:space="preserve">Describe the personal protective equipment used by technicians. </w:t>
      </w:r>
    </w:p>
    <w:p w14:paraId="557BA3E2" w14:textId="79878EBA" w:rsidR="00E923FE" w:rsidRDefault="00E923FE" w:rsidP="00E923FE">
      <w:pPr>
        <w:spacing w:after="0"/>
        <w:ind w:left="450" w:right="-810"/>
      </w:pPr>
      <w:r>
        <w:t>2.</w:t>
      </w:r>
      <w:r>
        <w:t xml:space="preserve"> </w:t>
      </w:r>
      <w:r w:rsidR="006929AB">
        <w:t>E</w:t>
      </w:r>
      <w:r>
        <w:t xml:space="preserve">xplain the safety tips for technicians. </w:t>
      </w:r>
    </w:p>
    <w:p w14:paraId="6CE5A369" w14:textId="34662306" w:rsidR="00E923FE" w:rsidRDefault="00E923FE" w:rsidP="00E923FE">
      <w:pPr>
        <w:spacing w:after="0"/>
        <w:ind w:left="450" w:right="-810"/>
      </w:pPr>
      <w:r>
        <w:t xml:space="preserve">3. </w:t>
      </w:r>
      <w:r>
        <w:t xml:space="preserve">Discuss electrical cord safety, jump-starting, and battery safety. </w:t>
      </w:r>
    </w:p>
    <w:p w14:paraId="40BADF92" w14:textId="4DF70F25" w:rsidR="00E923FE" w:rsidRDefault="00E923FE" w:rsidP="00E923FE">
      <w:pPr>
        <w:spacing w:after="0"/>
        <w:ind w:left="450" w:right="-810"/>
      </w:pPr>
      <w:r>
        <w:t>4.</w:t>
      </w:r>
      <w:r>
        <w:t xml:space="preserve"> Discuss the purpose of fire extinguishers and fire blankets. </w:t>
      </w:r>
    </w:p>
    <w:p w14:paraId="5C1FA826" w14:textId="38836028" w:rsidR="00E923FE" w:rsidRDefault="00E923FE" w:rsidP="00E923FE">
      <w:pPr>
        <w:spacing w:after="0"/>
        <w:ind w:left="450" w:right="-810"/>
      </w:pPr>
      <w:r>
        <w:t>5.</w:t>
      </w:r>
      <w:r>
        <w:t xml:space="preserve"> Discuss the purpose of first aid and eye wash stations. </w:t>
      </w:r>
    </w:p>
    <w:p w14:paraId="55695049" w14:textId="34780510" w:rsidR="00DF2F45" w:rsidRPr="00DF2F45" w:rsidRDefault="00E923FE" w:rsidP="00E923FE">
      <w:pPr>
        <w:spacing w:after="0"/>
        <w:ind w:left="450" w:right="-810"/>
      </w:pPr>
      <w:r>
        <w:t>6.</w:t>
      </w:r>
      <w:r>
        <w:t xml:space="preserve"> Discuss the purpose of evacuation routes. </w:t>
      </w:r>
      <w:r w:rsidR="00F25410">
        <w:t>___________________________________________________________________________________</w:t>
      </w:r>
    </w:p>
    <w:p w14:paraId="2BA5D04B" w14:textId="5C40B996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r w:rsidR="00077286" w:rsidRPr="00785C52">
        <w:t>(All resources may be found at jameshalderman.com)</w:t>
      </w:r>
    </w:p>
    <w:p w14:paraId="6E32DD41" w14:textId="393EE01D" w:rsidR="009E77DF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917D20" w:rsidRPr="00917D20">
        <w:t>Shop Safety Checklist</w:t>
      </w:r>
    </w:p>
    <w:p w14:paraId="3C289B97" w14:textId="296A21C7" w:rsidR="00917D20" w:rsidRDefault="00917D20" w:rsidP="009E77DF">
      <w:pPr>
        <w:spacing w:after="0"/>
        <w:ind w:left="450" w:right="-810"/>
      </w:pPr>
      <w:r>
        <w:t xml:space="preserve">2. Task Sheet: </w:t>
      </w:r>
      <w:r w:rsidRPr="00917D20">
        <w:t>Fire Extinguisher</w:t>
      </w:r>
    </w:p>
    <w:p w14:paraId="233C5FC8" w14:textId="4B304184" w:rsidR="008F46C1" w:rsidRPr="007B2D66" w:rsidRDefault="00917D20" w:rsidP="004637B0">
      <w:pPr>
        <w:spacing w:after="0"/>
        <w:ind w:left="450" w:right="-810"/>
      </w:pPr>
      <w:r w:rsidRPr="007B2D66">
        <w:t>3</w:t>
      </w:r>
      <w:r w:rsidR="00DF2F45" w:rsidRPr="007B2D66">
        <w:t xml:space="preserve">. Chapter PowerPoint </w:t>
      </w:r>
    </w:p>
    <w:p w14:paraId="1D2DB321" w14:textId="77CE4C44" w:rsidR="008F46C1" w:rsidRDefault="00917D20" w:rsidP="004637B0">
      <w:pPr>
        <w:spacing w:after="0"/>
        <w:ind w:left="450" w:right="-810"/>
      </w:pPr>
      <w:r w:rsidRPr="007B2D66">
        <w:t>4</w:t>
      </w:r>
      <w:r w:rsidR="00DF2F45" w:rsidRPr="007B2D66">
        <w:t>. Crossword Puzzle and Word Search</w:t>
      </w:r>
      <w:r w:rsidR="00DF2F45" w:rsidRPr="00DF2F45">
        <w:t xml:space="preserve"> </w:t>
      </w:r>
    </w:p>
    <w:p w14:paraId="44868673" w14:textId="757021DB" w:rsidR="008F46C1" w:rsidRPr="005C2A5C" w:rsidRDefault="00917D20" w:rsidP="005C2A5C">
      <w:pPr>
        <w:spacing w:after="0"/>
        <w:ind w:left="450" w:right="-810"/>
        <w:rPr>
          <w:color w:val="0563C1" w:themeColor="hyperlink"/>
          <w:u w:val="single"/>
        </w:rPr>
      </w:pPr>
      <w:r>
        <w:t>5</w:t>
      </w:r>
      <w:r w:rsidR="00DF2F45" w:rsidRPr="00DF2F45">
        <w:t xml:space="preserve">. </w:t>
      </w:r>
      <w:r w:rsidR="0011718F" w:rsidRPr="005C2A5C">
        <w:t>Video</w:t>
      </w:r>
      <w:r w:rsidR="00250C2D" w:rsidRPr="005C2A5C">
        <w:t>s</w:t>
      </w:r>
      <w:r w:rsidR="0011718F" w:rsidRPr="005C2A5C">
        <w:t xml:space="preserve">: </w:t>
      </w:r>
      <w:hyperlink r:id="rId10" w:history="1">
        <w:r w:rsidR="005C2A5C" w:rsidRPr="00F33CA8">
          <w:rPr>
            <w:rStyle w:val="Hyperlink"/>
          </w:rPr>
          <w:t>(A0) Automotive Fundamentals Videos</w:t>
        </w:r>
      </w:hyperlink>
    </w:p>
    <w:p w14:paraId="00A5CBCD" w14:textId="6563F357" w:rsidR="005C2A5C" w:rsidRDefault="00917D20" w:rsidP="0085332D">
      <w:pPr>
        <w:spacing w:after="0"/>
        <w:ind w:left="450" w:right="-810"/>
        <w:rPr>
          <w:rStyle w:val="Hyperlink"/>
        </w:rPr>
      </w:pPr>
      <w:r>
        <w:t>6</w:t>
      </w:r>
      <w:r w:rsidR="00D524C5">
        <w:t xml:space="preserve">. </w:t>
      </w:r>
      <w:r w:rsidR="007636D7" w:rsidRPr="005C2A5C">
        <w:t xml:space="preserve">Animations: </w:t>
      </w:r>
      <w:hyperlink r:id="rId11" w:history="1">
        <w:r w:rsidR="005C2A5C" w:rsidRPr="00572E98">
          <w:rPr>
            <w:rStyle w:val="Hyperlink"/>
          </w:rPr>
          <w:t>(A0) Automotive Fundamentals Animations</w:t>
        </w:r>
      </w:hyperlink>
    </w:p>
    <w:p w14:paraId="3FB19CF6" w14:textId="4C08976B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B88DDA" w14:textId="77777777" w:rsidR="00917D20" w:rsidRDefault="00917D20" w:rsidP="00917D20">
      <w:pPr>
        <w:spacing w:after="0"/>
        <w:ind w:left="450" w:right="-810"/>
      </w:pPr>
      <w:r>
        <w:t>1. Task Sheet: Shop Safety Checklist</w:t>
      </w:r>
    </w:p>
    <w:p w14:paraId="2C2AD55A" w14:textId="77777777" w:rsidR="00917D20" w:rsidRDefault="00917D20" w:rsidP="00917D20">
      <w:pPr>
        <w:spacing w:after="0"/>
        <w:ind w:left="450" w:right="-810"/>
      </w:pPr>
      <w:r>
        <w:t>2. Task Sheet: Fire Extinguisher</w:t>
      </w:r>
    </w:p>
    <w:p w14:paraId="53064ECC" w14:textId="369DA8FF" w:rsidR="007B2D66" w:rsidRDefault="007B2D66" w:rsidP="00917D20">
      <w:pPr>
        <w:spacing w:after="0"/>
        <w:ind w:left="450" w:right="-810"/>
      </w:pPr>
      <w:r>
        <w:t>3.</w:t>
      </w:r>
      <w:r w:rsidRPr="007B2D66">
        <w:t xml:space="preserve"> Crossword Puzzle and Word Search</w:t>
      </w:r>
    </w:p>
    <w:p w14:paraId="6E8407A3" w14:textId="2373CA76" w:rsidR="00DF2F45" w:rsidRPr="00CD3CBB" w:rsidRDefault="00DF2F45" w:rsidP="00917D2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 w:rsidRPr="007B2D66"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1B5EF4B5" w14:textId="77777777" w:rsidR="00CD3CBB" w:rsidRDefault="00CD3CBB" w:rsidP="007979D0">
      <w:pPr>
        <w:spacing w:after="0"/>
        <w:ind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6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B6B82" w14:textId="77777777" w:rsidR="00BA32BD" w:rsidRDefault="00BA32BD" w:rsidP="00E43A7A">
      <w:pPr>
        <w:spacing w:after="0" w:line="240" w:lineRule="auto"/>
      </w:pPr>
      <w:r>
        <w:separator/>
      </w:r>
    </w:p>
  </w:endnote>
  <w:endnote w:type="continuationSeparator" w:id="0">
    <w:p w14:paraId="1A7CFA3C" w14:textId="77777777" w:rsidR="00BA32BD" w:rsidRDefault="00BA32B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7E251" w14:textId="77777777" w:rsidR="00BA32BD" w:rsidRDefault="00BA32BD" w:rsidP="00E43A7A">
      <w:pPr>
        <w:spacing w:after="0" w:line="240" w:lineRule="auto"/>
      </w:pPr>
      <w:r>
        <w:separator/>
      </w:r>
    </w:p>
  </w:footnote>
  <w:footnote w:type="continuationSeparator" w:id="0">
    <w:p w14:paraId="0F5A4BCA" w14:textId="77777777" w:rsidR="00BA32BD" w:rsidRDefault="00BA32B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2DC"/>
    <w:multiLevelType w:val="hybridMultilevel"/>
    <w:tmpl w:val="ACE43D62"/>
    <w:lvl w:ilvl="0" w:tplc="6B82B35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1"/>
  </w:num>
  <w:num w:numId="2" w16cid:durableId="1267927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6515"/>
    <w:rsid w:val="00032C74"/>
    <w:rsid w:val="000522AD"/>
    <w:rsid w:val="00055EAD"/>
    <w:rsid w:val="00077286"/>
    <w:rsid w:val="000907DE"/>
    <w:rsid w:val="000C6FB2"/>
    <w:rsid w:val="000E2805"/>
    <w:rsid w:val="000E2C6C"/>
    <w:rsid w:val="00102079"/>
    <w:rsid w:val="0011718F"/>
    <w:rsid w:val="00123D4E"/>
    <w:rsid w:val="001306D1"/>
    <w:rsid w:val="00133D25"/>
    <w:rsid w:val="00136257"/>
    <w:rsid w:val="00163607"/>
    <w:rsid w:val="001B0057"/>
    <w:rsid w:val="001C6DF4"/>
    <w:rsid w:val="001D570B"/>
    <w:rsid w:val="001E6BE6"/>
    <w:rsid w:val="001F7A1E"/>
    <w:rsid w:val="00250C2D"/>
    <w:rsid w:val="00267515"/>
    <w:rsid w:val="00275323"/>
    <w:rsid w:val="0029253C"/>
    <w:rsid w:val="0029759D"/>
    <w:rsid w:val="002B3DC6"/>
    <w:rsid w:val="002B7FEB"/>
    <w:rsid w:val="002F7EC6"/>
    <w:rsid w:val="003300A5"/>
    <w:rsid w:val="00332C58"/>
    <w:rsid w:val="003D0578"/>
    <w:rsid w:val="003D61B6"/>
    <w:rsid w:val="003E4F27"/>
    <w:rsid w:val="0040292E"/>
    <w:rsid w:val="00431A46"/>
    <w:rsid w:val="00460C4E"/>
    <w:rsid w:val="004637B0"/>
    <w:rsid w:val="00464DF1"/>
    <w:rsid w:val="00480C2D"/>
    <w:rsid w:val="004921DA"/>
    <w:rsid w:val="00492E83"/>
    <w:rsid w:val="00496AA1"/>
    <w:rsid w:val="004A17EE"/>
    <w:rsid w:val="004B09AC"/>
    <w:rsid w:val="004C6DEE"/>
    <w:rsid w:val="004D0C75"/>
    <w:rsid w:val="005274BD"/>
    <w:rsid w:val="005447B3"/>
    <w:rsid w:val="00547AF6"/>
    <w:rsid w:val="00575A22"/>
    <w:rsid w:val="005868EC"/>
    <w:rsid w:val="00587ECD"/>
    <w:rsid w:val="005B2BD0"/>
    <w:rsid w:val="005C2A5C"/>
    <w:rsid w:val="005E3067"/>
    <w:rsid w:val="005E770C"/>
    <w:rsid w:val="00631709"/>
    <w:rsid w:val="00635EA7"/>
    <w:rsid w:val="00641B95"/>
    <w:rsid w:val="00642E5D"/>
    <w:rsid w:val="00643D46"/>
    <w:rsid w:val="00662A68"/>
    <w:rsid w:val="00687AE4"/>
    <w:rsid w:val="00692749"/>
    <w:rsid w:val="006929AB"/>
    <w:rsid w:val="00696D9C"/>
    <w:rsid w:val="00696F56"/>
    <w:rsid w:val="006B3E32"/>
    <w:rsid w:val="00723978"/>
    <w:rsid w:val="007636D7"/>
    <w:rsid w:val="00785C52"/>
    <w:rsid w:val="007979D0"/>
    <w:rsid w:val="007B2D66"/>
    <w:rsid w:val="007C16D5"/>
    <w:rsid w:val="007C1A7E"/>
    <w:rsid w:val="007F3244"/>
    <w:rsid w:val="00805916"/>
    <w:rsid w:val="008253C6"/>
    <w:rsid w:val="008418CC"/>
    <w:rsid w:val="0085332D"/>
    <w:rsid w:val="00886A1E"/>
    <w:rsid w:val="00892203"/>
    <w:rsid w:val="008A6DDB"/>
    <w:rsid w:val="008C0707"/>
    <w:rsid w:val="008D3115"/>
    <w:rsid w:val="008F46C1"/>
    <w:rsid w:val="008F7E07"/>
    <w:rsid w:val="00917D20"/>
    <w:rsid w:val="009268E1"/>
    <w:rsid w:val="0092799E"/>
    <w:rsid w:val="0096477C"/>
    <w:rsid w:val="009701DC"/>
    <w:rsid w:val="00974A08"/>
    <w:rsid w:val="00984DE8"/>
    <w:rsid w:val="009913D9"/>
    <w:rsid w:val="009C69F8"/>
    <w:rsid w:val="009D2A57"/>
    <w:rsid w:val="009D4174"/>
    <w:rsid w:val="009E77DF"/>
    <w:rsid w:val="009F0CBF"/>
    <w:rsid w:val="009F3062"/>
    <w:rsid w:val="00A02FE5"/>
    <w:rsid w:val="00A041F9"/>
    <w:rsid w:val="00A64AD2"/>
    <w:rsid w:val="00A764B2"/>
    <w:rsid w:val="00A868F1"/>
    <w:rsid w:val="00AB5A3D"/>
    <w:rsid w:val="00AD289A"/>
    <w:rsid w:val="00B07DAB"/>
    <w:rsid w:val="00B14144"/>
    <w:rsid w:val="00B26AC2"/>
    <w:rsid w:val="00B52BE8"/>
    <w:rsid w:val="00B614AC"/>
    <w:rsid w:val="00B67969"/>
    <w:rsid w:val="00B723D2"/>
    <w:rsid w:val="00B95B75"/>
    <w:rsid w:val="00B95E0E"/>
    <w:rsid w:val="00B97438"/>
    <w:rsid w:val="00BA32BD"/>
    <w:rsid w:val="00BA3D3F"/>
    <w:rsid w:val="00BB1DB0"/>
    <w:rsid w:val="00BB438C"/>
    <w:rsid w:val="00BE7115"/>
    <w:rsid w:val="00C15662"/>
    <w:rsid w:val="00C15C66"/>
    <w:rsid w:val="00C161A4"/>
    <w:rsid w:val="00C22D90"/>
    <w:rsid w:val="00C327F7"/>
    <w:rsid w:val="00C3797A"/>
    <w:rsid w:val="00C542ED"/>
    <w:rsid w:val="00C82643"/>
    <w:rsid w:val="00CA1EC5"/>
    <w:rsid w:val="00CB4BE1"/>
    <w:rsid w:val="00CC06DE"/>
    <w:rsid w:val="00CD3CBB"/>
    <w:rsid w:val="00D1707A"/>
    <w:rsid w:val="00D372C4"/>
    <w:rsid w:val="00D524C5"/>
    <w:rsid w:val="00D61617"/>
    <w:rsid w:val="00D823DF"/>
    <w:rsid w:val="00DA1A6E"/>
    <w:rsid w:val="00DA491F"/>
    <w:rsid w:val="00DF2F45"/>
    <w:rsid w:val="00E10A37"/>
    <w:rsid w:val="00E202C9"/>
    <w:rsid w:val="00E32B86"/>
    <w:rsid w:val="00E356EB"/>
    <w:rsid w:val="00E4311A"/>
    <w:rsid w:val="00E43A7A"/>
    <w:rsid w:val="00E923FE"/>
    <w:rsid w:val="00E9309E"/>
    <w:rsid w:val="00EB3806"/>
    <w:rsid w:val="00EC2C3A"/>
    <w:rsid w:val="00EE1D61"/>
    <w:rsid w:val="00F008E4"/>
    <w:rsid w:val="00F2511E"/>
    <w:rsid w:val="00F25410"/>
    <w:rsid w:val="00F26DC1"/>
    <w:rsid w:val="00F753A6"/>
    <w:rsid w:val="00FC06DD"/>
    <w:rsid w:val="00FC4EAD"/>
    <w:rsid w:val="00FD2564"/>
    <w:rsid w:val="00FF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anim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jameshalderman.com/a0_vid_lib_pa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4-15T18:22:00Z</cp:lastPrinted>
  <dcterms:created xsi:type="dcterms:W3CDTF">2019-12-09T16:24:00Z</dcterms:created>
  <dcterms:modified xsi:type="dcterms:W3CDTF">2023-07-24T13:11:00Z</dcterms:modified>
</cp:coreProperties>
</file>